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774E" w:rsidRPr="002171A5" w:rsidRDefault="0088774E" w:rsidP="002171A5"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  <w:r w:rsidRPr="004A61EC">
        <w:rPr>
          <w:rFonts w:ascii="Times New Roman" w:eastAsia="华文中宋" w:hAnsi="Times New Roman"/>
          <w:b/>
          <w:bCs/>
          <w:kern w:val="0"/>
          <w:sz w:val="42"/>
          <w:szCs w:val="42"/>
        </w:rPr>
        <w:t>Appendix</w:t>
      </w:r>
      <w:r w:rsidRPr="004A61EC">
        <w:rPr>
          <w:rFonts w:ascii="Times New Roman" w:eastAsia="华文中宋" w:hAnsi="Times New Roman"/>
          <w:b/>
          <w:kern w:val="0"/>
          <w:sz w:val="42"/>
          <w:szCs w:val="42"/>
        </w:rPr>
        <w:t>：</w:t>
      </w:r>
    </w:p>
    <w:p w:rsidR="0088774E" w:rsidRDefault="0088774E" w:rsidP="0088774E">
      <w:pPr>
        <w:jc w:val="center"/>
        <w:rPr>
          <w:rFonts w:ascii="Times New Roman" w:eastAsia="华文中宋" w:hAnsi="Times New Roman"/>
          <w:b/>
          <w:bCs/>
          <w:kern w:val="36"/>
          <w:sz w:val="42"/>
          <w:szCs w:val="42"/>
        </w:rPr>
      </w:pP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The A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>djustm</w:t>
      </w: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ent of Trading Margin Rates and the Price L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imits </w:t>
      </w: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of Futures C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ontracts </w:t>
      </w:r>
    </w:p>
    <w:p w:rsidR="0088774E" w:rsidRPr="004A61EC" w:rsidRDefault="0088774E" w:rsidP="0088774E">
      <w:pPr>
        <w:jc w:val="center"/>
        <w:rPr>
          <w:rFonts w:ascii="Times New Roman" w:eastAsia="华文中宋" w:hAnsi="Times New Roman"/>
          <w:b/>
          <w:bCs/>
          <w:kern w:val="36"/>
          <w:sz w:val="42"/>
          <w:szCs w:val="42"/>
        </w:rPr>
      </w:pPr>
      <w:proofErr w:type="gramStart"/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for</w:t>
      </w:r>
      <w:proofErr w:type="gramEnd"/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 t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he </w:t>
      </w:r>
      <w:r w:rsidRPr="0088774E">
        <w:rPr>
          <w:rFonts w:ascii="Times New Roman" w:eastAsia="华文中宋" w:hAnsi="Times New Roman"/>
          <w:b/>
          <w:bCs/>
          <w:kern w:val="36"/>
          <w:sz w:val="42"/>
          <w:szCs w:val="42"/>
        </w:rPr>
        <w:t>New Year’s Day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 </w:t>
      </w: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2022</w:t>
      </w:r>
    </w:p>
    <w:p w:rsidR="0088774E" w:rsidRPr="00BA50ED" w:rsidRDefault="0088774E" w:rsidP="0088774E">
      <w:pPr>
        <w:jc w:val="center"/>
        <w:rPr>
          <w:rFonts w:ascii="Times New Roman" w:eastAsia="方正大标宋简体" w:hAnsi="Times New Roman"/>
          <w:sz w:val="42"/>
          <w:szCs w:val="42"/>
        </w:rPr>
      </w:pPr>
    </w:p>
    <w:tbl>
      <w:tblPr>
        <w:tblW w:w="968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Look w:val="04A0"/>
      </w:tblPr>
      <w:tblGrid>
        <w:gridCol w:w="2710"/>
        <w:gridCol w:w="1066"/>
        <w:gridCol w:w="1207"/>
        <w:gridCol w:w="899"/>
        <w:gridCol w:w="1206"/>
        <w:gridCol w:w="1276"/>
        <w:gridCol w:w="1318"/>
      </w:tblGrid>
      <w:tr w:rsidR="0088774E" w:rsidRPr="00906EB9" w:rsidTr="009031D0">
        <w:trPr>
          <w:trHeight w:val="285"/>
          <w:jc w:val="center"/>
        </w:trPr>
        <w:tc>
          <w:tcPr>
            <w:tcW w:w="27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Futures Contracts</w:t>
            </w:r>
          </w:p>
        </w:tc>
        <w:tc>
          <w:tcPr>
            <w:tcW w:w="317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Price Limits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（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%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）</w:t>
            </w:r>
          </w:p>
        </w:tc>
        <w:tc>
          <w:tcPr>
            <w:tcW w:w="380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Trading Margin Rates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（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%</w:t>
            </w: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）</w:t>
            </w:r>
          </w:p>
        </w:tc>
      </w:tr>
      <w:tr w:rsidR="0088774E" w:rsidRPr="00906EB9" w:rsidTr="009031D0">
        <w:trPr>
          <w:trHeight w:val="285"/>
          <w:jc w:val="center"/>
        </w:trPr>
        <w:tc>
          <w:tcPr>
            <w:tcW w:w="27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774E" w:rsidRPr="00003847" w:rsidRDefault="0088774E" w:rsidP="009031D0">
            <w:pPr>
              <w:widowControl/>
              <w:jc w:val="left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</w:p>
        </w:tc>
        <w:tc>
          <w:tcPr>
            <w:tcW w:w="10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Before</w:t>
            </w:r>
          </w:p>
        </w:tc>
        <w:tc>
          <w:tcPr>
            <w:tcW w:w="12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During 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After </w:t>
            </w:r>
          </w:p>
        </w:tc>
        <w:tc>
          <w:tcPr>
            <w:tcW w:w="1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Before 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 xml:space="preserve">During </w:t>
            </w:r>
          </w:p>
        </w:tc>
        <w:tc>
          <w:tcPr>
            <w:tcW w:w="1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b/>
                <w:bCs/>
                <w:color w:val="000000"/>
                <w:kern w:val="0"/>
                <w:sz w:val="30"/>
                <w:szCs w:val="30"/>
              </w:rPr>
              <w:t>After</w:t>
            </w:r>
          </w:p>
        </w:tc>
      </w:tr>
      <w:tr w:rsidR="0088774E" w:rsidRPr="00906EB9" w:rsidTr="009031D0">
        <w:trPr>
          <w:trHeight w:val="285"/>
          <w:jc w:val="center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</w:pPr>
            <w:r w:rsidRPr="00003847"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  <w:t>Crude Oil</w:t>
            </w:r>
          </w:p>
        </w:tc>
        <w:tc>
          <w:tcPr>
            <w:tcW w:w="10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color w:val="000000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color w:val="000000"/>
                <w:kern w:val="0"/>
                <w:sz w:val="30"/>
                <w:szCs w:val="30"/>
              </w:rPr>
              <w:t>8</w:t>
            </w:r>
          </w:p>
        </w:tc>
        <w:tc>
          <w:tcPr>
            <w:tcW w:w="12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0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8</w:t>
            </w:r>
          </w:p>
        </w:tc>
        <w:tc>
          <w:tcPr>
            <w:tcW w:w="1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2</w:t>
            </w:r>
          </w:p>
        </w:tc>
        <w:tc>
          <w:tcPr>
            <w:tcW w:w="1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0</w:t>
            </w:r>
          </w:p>
        </w:tc>
      </w:tr>
      <w:tr w:rsidR="0088774E" w:rsidRPr="00906EB9" w:rsidTr="009031D0">
        <w:trPr>
          <w:trHeight w:val="285"/>
          <w:jc w:val="center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</w:pPr>
            <w:r w:rsidRPr="00CC2625">
              <w:rPr>
                <w:rFonts w:ascii="Times New Roman" w:eastAsia="方正仿宋简体" w:hAnsi="Times New Roman"/>
                <w:color w:val="000000"/>
                <w:kern w:val="0"/>
                <w:sz w:val="30"/>
                <w:szCs w:val="30"/>
              </w:rPr>
              <w:t>Low Sulfur Fuel Oil</w:t>
            </w:r>
          </w:p>
        </w:tc>
        <w:tc>
          <w:tcPr>
            <w:tcW w:w="10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003847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color w:val="000000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color w:val="000000"/>
                <w:kern w:val="0"/>
                <w:sz w:val="30"/>
                <w:szCs w:val="30"/>
              </w:rPr>
              <w:t>8</w:t>
            </w:r>
          </w:p>
        </w:tc>
        <w:tc>
          <w:tcPr>
            <w:tcW w:w="12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0</w:t>
            </w:r>
          </w:p>
        </w:tc>
        <w:tc>
          <w:tcPr>
            <w:tcW w:w="8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8</w:t>
            </w:r>
          </w:p>
        </w:tc>
        <w:tc>
          <w:tcPr>
            <w:tcW w:w="1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2</w:t>
            </w:r>
          </w:p>
        </w:tc>
        <w:tc>
          <w:tcPr>
            <w:tcW w:w="13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88774E" w:rsidRPr="00CC2625" w:rsidRDefault="0088774E" w:rsidP="009031D0">
            <w:pPr>
              <w:widowControl/>
              <w:spacing w:line="400" w:lineRule="exact"/>
              <w:jc w:val="center"/>
              <w:rPr>
                <w:rFonts w:ascii="Times New Roman" w:eastAsia="仿宋" w:hAnsi="Times New Roman"/>
                <w:kern w:val="0"/>
                <w:sz w:val="30"/>
                <w:szCs w:val="30"/>
              </w:rPr>
            </w:pPr>
            <w:r>
              <w:rPr>
                <w:rFonts w:ascii="Times New Roman" w:eastAsia="仿宋" w:hAnsi="Times New Roman" w:hint="eastAsia"/>
                <w:kern w:val="0"/>
                <w:sz w:val="30"/>
                <w:szCs w:val="30"/>
              </w:rPr>
              <w:t>10</w:t>
            </w:r>
          </w:p>
        </w:tc>
      </w:tr>
    </w:tbl>
    <w:p w:rsidR="006B786C" w:rsidRPr="0023512A" w:rsidRDefault="006B786C" w:rsidP="00574DEB"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 w:rsidR="006B786C" w:rsidRPr="0023512A" w:rsidSect="006646C5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1086" w:rsidRDefault="007E1086" w:rsidP="009A2238">
      <w:pPr>
        <w:spacing w:line="240" w:lineRule="auto"/>
        <w:ind w:firstLine="420"/>
      </w:pPr>
      <w:r>
        <w:separator/>
      </w:r>
    </w:p>
  </w:endnote>
  <w:endnote w:type="continuationSeparator" w:id="0">
    <w:p w:rsidR="007E1086" w:rsidRDefault="007E1086" w:rsidP="009A2238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大标宋简体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方正仿宋简体">
    <w:altName w:val="Arial Unicode MS"/>
    <w:charset w:val="86"/>
    <w:family w:val="auto"/>
    <w:pitch w:val="variable"/>
    <w:sig w:usb0="A00002BF" w:usb1="184F6CFA" w:usb2="00000012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5583288"/>
      <w:docPartObj>
        <w:docPartGallery w:val="Page Numbers (Bottom of Page)"/>
        <w:docPartUnique/>
      </w:docPartObj>
    </w:sdtPr>
    <w:sdtContent>
      <w:p w:rsidR="002E1A1C" w:rsidRDefault="00A8453C">
        <w:pPr>
          <w:pStyle w:val="a4"/>
          <w:jc w:val="center"/>
        </w:pPr>
        <w:r>
          <w:fldChar w:fldCharType="begin"/>
        </w:r>
        <w:r w:rsidR="002E1A1C">
          <w:instrText>PAGE   \* MERGEFORMAT</w:instrText>
        </w:r>
        <w:r>
          <w:fldChar w:fldCharType="separate"/>
        </w:r>
        <w:r w:rsidR="002171A5" w:rsidRPr="002171A5">
          <w:rPr>
            <w:noProof/>
            <w:lang w:val="zh-CN"/>
          </w:rPr>
          <w:t>1</w:t>
        </w:r>
        <w:r>
          <w:fldChar w:fldCharType="end"/>
        </w:r>
      </w:p>
    </w:sdtContent>
  </w:sdt>
  <w:p w:rsidR="002E1A1C" w:rsidRDefault="002E1A1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1086" w:rsidRDefault="007E1086" w:rsidP="009A2238">
      <w:pPr>
        <w:spacing w:line="240" w:lineRule="auto"/>
        <w:ind w:firstLine="420"/>
      </w:pPr>
      <w:r>
        <w:separator/>
      </w:r>
    </w:p>
  </w:footnote>
  <w:footnote w:type="continuationSeparator" w:id="0">
    <w:p w:rsidR="007E1086" w:rsidRDefault="007E1086" w:rsidP="009A2238">
      <w:pPr>
        <w:spacing w:line="240" w:lineRule="auto"/>
        <w:ind w:firstLine="42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10488E"/>
    <w:multiLevelType w:val="hybridMultilevel"/>
    <w:tmpl w:val="479A421C"/>
    <w:lvl w:ilvl="0" w:tplc="88827B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F8F0E24"/>
    <w:multiLevelType w:val="hybridMultilevel"/>
    <w:tmpl w:val="2780C72C"/>
    <w:lvl w:ilvl="0" w:tplc="C512C27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462F2"/>
    <w:rsid w:val="00053F90"/>
    <w:rsid w:val="00055399"/>
    <w:rsid w:val="00075054"/>
    <w:rsid w:val="00076946"/>
    <w:rsid w:val="00080FD7"/>
    <w:rsid w:val="00082245"/>
    <w:rsid w:val="0008464A"/>
    <w:rsid w:val="000C55BC"/>
    <w:rsid w:val="000C6633"/>
    <w:rsid w:val="000D699F"/>
    <w:rsid w:val="000E2C0C"/>
    <w:rsid w:val="000E512B"/>
    <w:rsid w:val="000F52D3"/>
    <w:rsid w:val="00106197"/>
    <w:rsid w:val="0010794D"/>
    <w:rsid w:val="001211BC"/>
    <w:rsid w:val="001329AC"/>
    <w:rsid w:val="00133B8A"/>
    <w:rsid w:val="0014277D"/>
    <w:rsid w:val="001437EF"/>
    <w:rsid w:val="00146BCB"/>
    <w:rsid w:val="00163E8B"/>
    <w:rsid w:val="001650E2"/>
    <w:rsid w:val="00172B6B"/>
    <w:rsid w:val="001759FA"/>
    <w:rsid w:val="001949B0"/>
    <w:rsid w:val="0019557A"/>
    <w:rsid w:val="001971DE"/>
    <w:rsid w:val="001A6487"/>
    <w:rsid w:val="001C1936"/>
    <w:rsid w:val="001D12B3"/>
    <w:rsid w:val="001D1E48"/>
    <w:rsid w:val="001D37D8"/>
    <w:rsid w:val="001F4CC4"/>
    <w:rsid w:val="00210602"/>
    <w:rsid w:val="00211510"/>
    <w:rsid w:val="002171A5"/>
    <w:rsid w:val="002214EB"/>
    <w:rsid w:val="00222689"/>
    <w:rsid w:val="00222B01"/>
    <w:rsid w:val="0023512A"/>
    <w:rsid w:val="002564C8"/>
    <w:rsid w:val="00262D22"/>
    <w:rsid w:val="002812DE"/>
    <w:rsid w:val="002902E8"/>
    <w:rsid w:val="0029773D"/>
    <w:rsid w:val="002A5759"/>
    <w:rsid w:val="002E10E3"/>
    <w:rsid w:val="002E1A1C"/>
    <w:rsid w:val="002F0967"/>
    <w:rsid w:val="003012A3"/>
    <w:rsid w:val="00317572"/>
    <w:rsid w:val="00321E07"/>
    <w:rsid w:val="00323F98"/>
    <w:rsid w:val="00344532"/>
    <w:rsid w:val="00347157"/>
    <w:rsid w:val="00351055"/>
    <w:rsid w:val="00354EE6"/>
    <w:rsid w:val="00383F6D"/>
    <w:rsid w:val="003C3788"/>
    <w:rsid w:val="003C3CCE"/>
    <w:rsid w:val="003D0A92"/>
    <w:rsid w:val="003D5670"/>
    <w:rsid w:val="00401D4A"/>
    <w:rsid w:val="00417A84"/>
    <w:rsid w:val="004213A1"/>
    <w:rsid w:val="004344FF"/>
    <w:rsid w:val="004542CA"/>
    <w:rsid w:val="004678C4"/>
    <w:rsid w:val="00472818"/>
    <w:rsid w:val="00473AB0"/>
    <w:rsid w:val="00490B9F"/>
    <w:rsid w:val="004A01B2"/>
    <w:rsid w:val="004A4A0F"/>
    <w:rsid w:val="004B2888"/>
    <w:rsid w:val="004B2BCC"/>
    <w:rsid w:val="004C077C"/>
    <w:rsid w:val="004C672A"/>
    <w:rsid w:val="004E3BFE"/>
    <w:rsid w:val="004F6796"/>
    <w:rsid w:val="00504B68"/>
    <w:rsid w:val="0051390E"/>
    <w:rsid w:val="005205DC"/>
    <w:rsid w:val="00524B1E"/>
    <w:rsid w:val="00524FF4"/>
    <w:rsid w:val="005264F8"/>
    <w:rsid w:val="00526AE0"/>
    <w:rsid w:val="0054004F"/>
    <w:rsid w:val="00554FA2"/>
    <w:rsid w:val="005729B3"/>
    <w:rsid w:val="00574DEB"/>
    <w:rsid w:val="005844FB"/>
    <w:rsid w:val="00586967"/>
    <w:rsid w:val="005B68E6"/>
    <w:rsid w:val="005E51A6"/>
    <w:rsid w:val="005F5C59"/>
    <w:rsid w:val="005F7C9A"/>
    <w:rsid w:val="0061252E"/>
    <w:rsid w:val="00613A3C"/>
    <w:rsid w:val="00615BDE"/>
    <w:rsid w:val="00637393"/>
    <w:rsid w:val="00641C27"/>
    <w:rsid w:val="0064634E"/>
    <w:rsid w:val="006549BB"/>
    <w:rsid w:val="006552BF"/>
    <w:rsid w:val="00662824"/>
    <w:rsid w:val="006646C5"/>
    <w:rsid w:val="00665125"/>
    <w:rsid w:val="00665F43"/>
    <w:rsid w:val="006719F5"/>
    <w:rsid w:val="006A00C7"/>
    <w:rsid w:val="006B412C"/>
    <w:rsid w:val="006B786C"/>
    <w:rsid w:val="006B7CF1"/>
    <w:rsid w:val="006C356F"/>
    <w:rsid w:val="006E5C4C"/>
    <w:rsid w:val="006F0BBF"/>
    <w:rsid w:val="0070585E"/>
    <w:rsid w:val="0071240B"/>
    <w:rsid w:val="0072145C"/>
    <w:rsid w:val="007243CF"/>
    <w:rsid w:val="0073575F"/>
    <w:rsid w:val="00772723"/>
    <w:rsid w:val="0077344A"/>
    <w:rsid w:val="00785BF0"/>
    <w:rsid w:val="007935B7"/>
    <w:rsid w:val="00793D78"/>
    <w:rsid w:val="007C0813"/>
    <w:rsid w:val="007C7AC1"/>
    <w:rsid w:val="007D462C"/>
    <w:rsid w:val="007E0526"/>
    <w:rsid w:val="007E1086"/>
    <w:rsid w:val="007E3B5F"/>
    <w:rsid w:val="007F4E47"/>
    <w:rsid w:val="00804F9F"/>
    <w:rsid w:val="00807BC1"/>
    <w:rsid w:val="00814609"/>
    <w:rsid w:val="00855A89"/>
    <w:rsid w:val="0085685F"/>
    <w:rsid w:val="00885268"/>
    <w:rsid w:val="0088774E"/>
    <w:rsid w:val="00890F17"/>
    <w:rsid w:val="00895F89"/>
    <w:rsid w:val="008B4031"/>
    <w:rsid w:val="008E0CBA"/>
    <w:rsid w:val="008E2E51"/>
    <w:rsid w:val="00913E4A"/>
    <w:rsid w:val="0091477F"/>
    <w:rsid w:val="00924780"/>
    <w:rsid w:val="00933C11"/>
    <w:rsid w:val="0094680E"/>
    <w:rsid w:val="00952396"/>
    <w:rsid w:val="00961956"/>
    <w:rsid w:val="009912DB"/>
    <w:rsid w:val="009A2238"/>
    <w:rsid w:val="009B50A7"/>
    <w:rsid w:val="009C0408"/>
    <w:rsid w:val="009D697F"/>
    <w:rsid w:val="009E3187"/>
    <w:rsid w:val="009F53CD"/>
    <w:rsid w:val="00A02512"/>
    <w:rsid w:val="00A03B88"/>
    <w:rsid w:val="00A07174"/>
    <w:rsid w:val="00A133DD"/>
    <w:rsid w:val="00A25CE5"/>
    <w:rsid w:val="00A267BC"/>
    <w:rsid w:val="00A346A5"/>
    <w:rsid w:val="00A510BD"/>
    <w:rsid w:val="00A63927"/>
    <w:rsid w:val="00A7001E"/>
    <w:rsid w:val="00A824E2"/>
    <w:rsid w:val="00A8453C"/>
    <w:rsid w:val="00AB368E"/>
    <w:rsid w:val="00AD46A9"/>
    <w:rsid w:val="00AF2CE6"/>
    <w:rsid w:val="00B03F5D"/>
    <w:rsid w:val="00B33B16"/>
    <w:rsid w:val="00B346A7"/>
    <w:rsid w:val="00B46BEE"/>
    <w:rsid w:val="00B66F96"/>
    <w:rsid w:val="00B85217"/>
    <w:rsid w:val="00B97494"/>
    <w:rsid w:val="00BA4A1B"/>
    <w:rsid w:val="00BA50ED"/>
    <w:rsid w:val="00BC23A1"/>
    <w:rsid w:val="00BC374D"/>
    <w:rsid w:val="00C03E85"/>
    <w:rsid w:val="00C10B03"/>
    <w:rsid w:val="00C17D1B"/>
    <w:rsid w:val="00C24291"/>
    <w:rsid w:val="00C44C10"/>
    <w:rsid w:val="00C606A8"/>
    <w:rsid w:val="00C62F83"/>
    <w:rsid w:val="00CC4FAF"/>
    <w:rsid w:val="00CD2C83"/>
    <w:rsid w:val="00CE2A51"/>
    <w:rsid w:val="00CF765B"/>
    <w:rsid w:val="00D33ACA"/>
    <w:rsid w:val="00D52B06"/>
    <w:rsid w:val="00D821E5"/>
    <w:rsid w:val="00D91A00"/>
    <w:rsid w:val="00D97A47"/>
    <w:rsid w:val="00DA0DCB"/>
    <w:rsid w:val="00DA3834"/>
    <w:rsid w:val="00DA4EA0"/>
    <w:rsid w:val="00DA5981"/>
    <w:rsid w:val="00DD1FA1"/>
    <w:rsid w:val="00DD21B1"/>
    <w:rsid w:val="00E113DE"/>
    <w:rsid w:val="00E11495"/>
    <w:rsid w:val="00E13ED2"/>
    <w:rsid w:val="00E34EE9"/>
    <w:rsid w:val="00E46A67"/>
    <w:rsid w:val="00E575A3"/>
    <w:rsid w:val="00E71EDB"/>
    <w:rsid w:val="00E80DB3"/>
    <w:rsid w:val="00E95523"/>
    <w:rsid w:val="00EC1117"/>
    <w:rsid w:val="00ED57E5"/>
    <w:rsid w:val="00EE3641"/>
    <w:rsid w:val="00EE5B33"/>
    <w:rsid w:val="00F02F23"/>
    <w:rsid w:val="00F172D7"/>
    <w:rsid w:val="00F202D6"/>
    <w:rsid w:val="00F20A40"/>
    <w:rsid w:val="00F40BAB"/>
    <w:rsid w:val="00F75C24"/>
    <w:rsid w:val="00F86AD3"/>
    <w:rsid w:val="00F86B29"/>
    <w:rsid w:val="00F9203A"/>
    <w:rsid w:val="00F936C7"/>
    <w:rsid w:val="00FD1C86"/>
    <w:rsid w:val="00FD6004"/>
    <w:rsid w:val="00FE18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4B68"/>
    <w:pPr>
      <w:widowControl w:val="0"/>
      <w:spacing w:line="240" w:lineRule="atLeast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BC23A1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A22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A2238"/>
    <w:rPr>
      <w:rFonts w:ascii="Calibri" w:eastAsia="宋体" w:hAnsi="Calibri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A22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A2238"/>
    <w:rPr>
      <w:rFonts w:ascii="Calibri" w:eastAsia="宋体" w:hAnsi="Calibri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BC23A1"/>
    <w:rPr>
      <w:rFonts w:ascii="宋体" w:eastAsia="宋体" w:hAnsi="宋体" w:cs="宋体"/>
      <w:b/>
      <w:bCs/>
      <w:kern w:val="36"/>
      <w:sz w:val="22"/>
    </w:rPr>
  </w:style>
  <w:style w:type="paragraph" w:styleId="a5">
    <w:name w:val="Balloon Text"/>
    <w:basedOn w:val="a"/>
    <w:link w:val="Char1"/>
    <w:uiPriority w:val="99"/>
    <w:semiHidden/>
    <w:unhideWhenUsed/>
    <w:rsid w:val="006552BF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552BF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0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73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59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547100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4673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13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3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005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353225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7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8</Characters>
  <Application>Microsoft Office Word</Application>
  <DocSecurity>0</DocSecurity>
  <Lines>2</Lines>
  <Paragraphs>1</Paragraphs>
  <ScaleCrop>false</ScaleCrop>
  <Company>SHFE</Company>
  <LinksUpToDate>false</LinksUpToDate>
  <CharactersWithSpaces>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:部门指定办理人员</cp:lastModifiedBy>
  <cp:revision>3</cp:revision>
  <cp:lastPrinted>2019-01-28T10:42:00Z</cp:lastPrinted>
  <dcterms:created xsi:type="dcterms:W3CDTF">2021-12-28T06:25:00Z</dcterms:created>
  <dcterms:modified xsi:type="dcterms:W3CDTF">2021-12-28T06:25:00Z</dcterms:modified>
</cp:coreProperties>
</file>